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ECC4F" w14:textId="77777777" w:rsidR="00B124EB" w:rsidRDefault="00B124EB" w:rsidP="00B124EB">
      <w:pPr>
        <w:pStyle w:val="Header"/>
        <w:spacing w:line="276" w:lineRule="auto"/>
        <w:jc w:val="center"/>
        <w:rPr>
          <w:b/>
          <w:color w:val="C00000"/>
          <w:sz w:val="32"/>
        </w:rPr>
      </w:pPr>
      <w:bookmarkStart w:id="0" w:name="_Hlk52650138"/>
      <w:r>
        <w:rPr>
          <w:b/>
          <w:color w:val="C00000"/>
          <w:sz w:val="32"/>
        </w:rPr>
        <w:t>University of Mumbai</w:t>
      </w:r>
    </w:p>
    <w:p w14:paraId="6F80DA19" w14:textId="77777777" w:rsidR="00B124EB" w:rsidRPr="00627B25" w:rsidRDefault="00B124EB" w:rsidP="00B124EB">
      <w:pPr>
        <w:pStyle w:val="Header"/>
        <w:spacing w:line="276" w:lineRule="auto"/>
        <w:jc w:val="center"/>
        <w:rPr>
          <w:b/>
          <w:color w:val="C00000"/>
          <w:sz w:val="32"/>
        </w:rPr>
      </w:pPr>
      <w:r>
        <w:rPr>
          <w:b/>
          <w:color w:val="C00000"/>
          <w:sz w:val="32"/>
        </w:rPr>
        <w:t>Examination 2020 under cluster 5 (APSIT)</w:t>
      </w:r>
    </w:p>
    <w:p w14:paraId="3D3BE466" w14:textId="77777777" w:rsidR="00B124EB" w:rsidRDefault="00B124EB" w:rsidP="00B124EB">
      <w:pPr>
        <w:jc w:val="center"/>
      </w:pPr>
      <w:r>
        <w:t xml:space="preserve">Program: </w:t>
      </w:r>
      <w:r w:rsidRPr="00627B25">
        <w:t>BE Information Technology Engineering</w:t>
      </w:r>
    </w:p>
    <w:p w14:paraId="3DB5E583" w14:textId="77777777" w:rsidR="00B124EB" w:rsidRDefault="00B124EB" w:rsidP="00B124EB">
      <w:pPr>
        <w:jc w:val="center"/>
      </w:pPr>
      <w:r>
        <w:t>Curriculum Scheme: Revised 2016</w:t>
      </w:r>
    </w:p>
    <w:p w14:paraId="06329EDF" w14:textId="77777777" w:rsidR="00B124EB" w:rsidRDefault="00B124EB" w:rsidP="00B124EB">
      <w:pPr>
        <w:jc w:val="center"/>
      </w:pPr>
      <w:r>
        <w:t>Examination: Final Year Semester VII</w:t>
      </w:r>
    </w:p>
    <w:p w14:paraId="5F05810A" w14:textId="77777777" w:rsidR="00B124EB" w:rsidRDefault="00B124EB" w:rsidP="00B124EB">
      <w:pPr>
        <w:jc w:val="center"/>
      </w:pPr>
      <w:r>
        <w:t>Course Code: ITC703 and Course Name: Artificial Intelligence</w:t>
      </w:r>
    </w:p>
    <w:bookmarkEnd w:id="0"/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7E566A9A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4449C37" w:rsidR="00493EC9" w:rsidRPr="00A45826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6729D700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4B29FFDA" w:rsidR="00493EC9" w:rsidRPr="00A45826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5493AC5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0560529D" w:rsidR="00493EC9" w:rsidRDefault="008569A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B4E099B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BD35E77" w:rsidR="00493EC9" w:rsidRPr="00A45826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6DBEF4B" w:rsidR="00493EC9" w:rsidRDefault="008569A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E77F7F2" w:rsidR="00493EC9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6B6FE7BD" w:rsidR="00493EC9" w:rsidRDefault="008569A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3F1A1BEC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7ADF3B0" w:rsidR="00493EC9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76AA7AB" w:rsidR="00493EC9" w:rsidRPr="00A45826" w:rsidRDefault="008569A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71AF00D8" w:rsidR="00493EC9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61C0415F" w:rsidR="00493EC9" w:rsidRDefault="008569A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2798D0B9" w:rsidR="00493EC9" w:rsidRDefault="008569A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C8C22AC" w:rsidR="00493EC9" w:rsidRDefault="008569A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171AF5AE" w:rsidR="006967DC" w:rsidRDefault="008569A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04FDBD9" w:rsidR="006967DC" w:rsidRPr="00A45826" w:rsidRDefault="008569A4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12B1B9D3" w:rsidR="006967DC" w:rsidRDefault="008569A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47328AA7" w:rsidR="006967DC" w:rsidRDefault="008569A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78FDF6F2" w:rsidR="006967DC" w:rsidRDefault="008569A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41F7A2DE" w:rsidR="006967DC" w:rsidRPr="00A45826" w:rsidRDefault="008569A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42FE95A" w:rsidR="006967DC" w:rsidRPr="00A45826" w:rsidRDefault="008569A4" w:rsidP="004C5E1C">
            <w:pPr>
              <w:spacing w:before="120" w:after="120"/>
            </w:pPr>
            <w:r>
              <w:t>D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12ABD" w14:textId="77777777" w:rsidR="008574F8" w:rsidRDefault="008574F8" w:rsidP="00353258">
      <w:pPr>
        <w:spacing w:after="0" w:line="240" w:lineRule="auto"/>
      </w:pPr>
      <w:r>
        <w:separator/>
      </w:r>
    </w:p>
  </w:endnote>
  <w:endnote w:type="continuationSeparator" w:id="0">
    <w:p w14:paraId="09D4B7DF" w14:textId="77777777" w:rsidR="008574F8" w:rsidRDefault="008574F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FB032" w14:textId="77777777" w:rsidR="008574F8" w:rsidRDefault="008574F8" w:rsidP="00353258">
      <w:pPr>
        <w:spacing w:after="0" w:line="240" w:lineRule="auto"/>
      </w:pPr>
      <w:r>
        <w:separator/>
      </w:r>
    </w:p>
  </w:footnote>
  <w:footnote w:type="continuationSeparator" w:id="0">
    <w:p w14:paraId="59CA496B" w14:textId="77777777" w:rsidR="008574F8" w:rsidRDefault="008574F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52C7E"/>
    <w:rsid w:val="00155B7B"/>
    <w:rsid w:val="001617A1"/>
    <w:rsid w:val="0019530F"/>
    <w:rsid w:val="001A2F9B"/>
    <w:rsid w:val="001F560E"/>
    <w:rsid w:val="0026644F"/>
    <w:rsid w:val="00297C21"/>
    <w:rsid w:val="002A0276"/>
    <w:rsid w:val="002A2B8F"/>
    <w:rsid w:val="002A7E52"/>
    <w:rsid w:val="002C6D46"/>
    <w:rsid w:val="002D4E33"/>
    <w:rsid w:val="00327801"/>
    <w:rsid w:val="003528B4"/>
    <w:rsid w:val="00353258"/>
    <w:rsid w:val="003638E7"/>
    <w:rsid w:val="00395880"/>
    <w:rsid w:val="003A30A6"/>
    <w:rsid w:val="003B55C8"/>
    <w:rsid w:val="003B5B16"/>
    <w:rsid w:val="003C48F1"/>
    <w:rsid w:val="003D7EA6"/>
    <w:rsid w:val="003F01B0"/>
    <w:rsid w:val="003F479D"/>
    <w:rsid w:val="00401B1F"/>
    <w:rsid w:val="00453563"/>
    <w:rsid w:val="00463571"/>
    <w:rsid w:val="00474321"/>
    <w:rsid w:val="00493EC9"/>
    <w:rsid w:val="004A204F"/>
    <w:rsid w:val="004B3C06"/>
    <w:rsid w:val="004C5E1C"/>
    <w:rsid w:val="004D6897"/>
    <w:rsid w:val="004E7422"/>
    <w:rsid w:val="00506B1D"/>
    <w:rsid w:val="005139F0"/>
    <w:rsid w:val="005263D4"/>
    <w:rsid w:val="00547172"/>
    <w:rsid w:val="00582C7F"/>
    <w:rsid w:val="005B3F41"/>
    <w:rsid w:val="005C0CFA"/>
    <w:rsid w:val="005E2327"/>
    <w:rsid w:val="006128E0"/>
    <w:rsid w:val="00622E4A"/>
    <w:rsid w:val="006274A7"/>
    <w:rsid w:val="00630AA4"/>
    <w:rsid w:val="00635AEF"/>
    <w:rsid w:val="006408C7"/>
    <w:rsid w:val="00642708"/>
    <w:rsid w:val="00642739"/>
    <w:rsid w:val="00643633"/>
    <w:rsid w:val="006967DC"/>
    <w:rsid w:val="006A489E"/>
    <w:rsid w:val="006D32DC"/>
    <w:rsid w:val="006D38E3"/>
    <w:rsid w:val="006E4696"/>
    <w:rsid w:val="006E77B9"/>
    <w:rsid w:val="00723924"/>
    <w:rsid w:val="00775178"/>
    <w:rsid w:val="00786723"/>
    <w:rsid w:val="007A2EC6"/>
    <w:rsid w:val="007B79B6"/>
    <w:rsid w:val="007C4ACA"/>
    <w:rsid w:val="007E00F1"/>
    <w:rsid w:val="00806E4E"/>
    <w:rsid w:val="00836DE6"/>
    <w:rsid w:val="008569A4"/>
    <w:rsid w:val="008574F8"/>
    <w:rsid w:val="00895937"/>
    <w:rsid w:val="008C3ED8"/>
    <w:rsid w:val="008D348C"/>
    <w:rsid w:val="008D39B1"/>
    <w:rsid w:val="00911DA4"/>
    <w:rsid w:val="00951BDD"/>
    <w:rsid w:val="00953E97"/>
    <w:rsid w:val="009719BB"/>
    <w:rsid w:val="009867F2"/>
    <w:rsid w:val="009E559B"/>
    <w:rsid w:val="009F7E71"/>
    <w:rsid w:val="00A11835"/>
    <w:rsid w:val="00A121BF"/>
    <w:rsid w:val="00A179E8"/>
    <w:rsid w:val="00A25795"/>
    <w:rsid w:val="00A3253A"/>
    <w:rsid w:val="00A40E84"/>
    <w:rsid w:val="00A45826"/>
    <w:rsid w:val="00A50232"/>
    <w:rsid w:val="00A62CE8"/>
    <w:rsid w:val="00AA604A"/>
    <w:rsid w:val="00AB77B5"/>
    <w:rsid w:val="00AC147D"/>
    <w:rsid w:val="00AD6DB4"/>
    <w:rsid w:val="00AE37A1"/>
    <w:rsid w:val="00AF07FF"/>
    <w:rsid w:val="00B124EB"/>
    <w:rsid w:val="00B50036"/>
    <w:rsid w:val="00B630FD"/>
    <w:rsid w:val="00B73151"/>
    <w:rsid w:val="00B845B6"/>
    <w:rsid w:val="00BC767D"/>
    <w:rsid w:val="00BD01EF"/>
    <w:rsid w:val="00BE6403"/>
    <w:rsid w:val="00C11AB2"/>
    <w:rsid w:val="00C178C4"/>
    <w:rsid w:val="00CA2488"/>
    <w:rsid w:val="00CA74CA"/>
    <w:rsid w:val="00CB4F1A"/>
    <w:rsid w:val="00CC01A6"/>
    <w:rsid w:val="00CC0EA8"/>
    <w:rsid w:val="00CD7F03"/>
    <w:rsid w:val="00D348AF"/>
    <w:rsid w:val="00D622E2"/>
    <w:rsid w:val="00D85416"/>
    <w:rsid w:val="00D855BF"/>
    <w:rsid w:val="00D965E7"/>
    <w:rsid w:val="00E22EA6"/>
    <w:rsid w:val="00E23CC6"/>
    <w:rsid w:val="00E42CC1"/>
    <w:rsid w:val="00E80C6E"/>
    <w:rsid w:val="00E81747"/>
    <w:rsid w:val="00E872A9"/>
    <w:rsid w:val="00F149E4"/>
    <w:rsid w:val="00F244FC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hid Shaikh</cp:lastModifiedBy>
  <cp:revision>6</cp:revision>
  <dcterms:created xsi:type="dcterms:W3CDTF">2020-10-03T14:30:00Z</dcterms:created>
  <dcterms:modified xsi:type="dcterms:W3CDTF">2020-10-0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